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1358" w:rsidRPr="00200AC6" w:rsidRDefault="00DD1358" w:rsidP="00DD1358">
      <w:pPr>
        <w:spacing w:after="0" w:line="480" w:lineRule="auto"/>
        <w:jc w:val="center"/>
        <w:rPr>
          <w:rFonts w:ascii="Times New Roman" w:hAnsi="Times New Roman"/>
          <w:b/>
          <w:bCs/>
          <w:sz w:val="28"/>
          <w:szCs w:val="24"/>
        </w:rPr>
      </w:pPr>
      <w:r w:rsidRPr="003457D5">
        <w:rPr>
          <w:rFonts w:ascii="Times New Roman" w:hAnsi="Times New Roman"/>
          <w:b/>
          <w:bCs/>
          <w:sz w:val="28"/>
          <w:szCs w:val="24"/>
        </w:rPr>
        <w:t>HALAMAN PENGESAHAN</w:t>
      </w:r>
    </w:p>
    <w:p w:rsidR="00DD1358" w:rsidRPr="003457D5" w:rsidRDefault="00DD1358" w:rsidP="00DD1358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DD1358" w:rsidRDefault="00DD1358" w:rsidP="00DD1358">
      <w:pPr>
        <w:tabs>
          <w:tab w:val="left" w:pos="426"/>
        </w:tabs>
        <w:spacing w:after="0" w:line="240" w:lineRule="auto"/>
        <w:ind w:left="2977" w:hanging="2977"/>
        <w:jc w:val="both"/>
        <w:rPr>
          <w:rFonts w:ascii="Times New Roman" w:hAnsi="Times New Roman" w:cs="Times New Roman"/>
          <w:sz w:val="24"/>
          <w:szCs w:val="28"/>
        </w:rPr>
      </w:pPr>
      <w:r w:rsidRPr="003457D5">
        <w:rPr>
          <w:rFonts w:ascii="Times New Roman" w:hAnsi="Times New Roman"/>
          <w:sz w:val="24"/>
          <w:szCs w:val="24"/>
        </w:rPr>
        <w:t>Judul</w:t>
      </w:r>
      <w:r w:rsidR="006401DB">
        <w:rPr>
          <w:rFonts w:ascii="Times New Roman" w:hAnsi="Times New Roman"/>
          <w:sz w:val="24"/>
          <w:szCs w:val="24"/>
        </w:rPr>
        <w:t xml:space="preserve"> </w:t>
      </w:r>
      <w:r w:rsidRPr="003457D5">
        <w:rPr>
          <w:rFonts w:ascii="Times New Roman" w:hAnsi="Times New Roman"/>
          <w:sz w:val="24"/>
          <w:szCs w:val="24"/>
        </w:rPr>
        <w:t>Skripsi</w:t>
      </w:r>
      <w:r w:rsidRPr="003457D5">
        <w:rPr>
          <w:rFonts w:ascii="Times New Roman" w:hAnsi="Times New Roman"/>
          <w:sz w:val="24"/>
          <w:szCs w:val="24"/>
        </w:rPr>
        <w:tab/>
        <w:t xml:space="preserve">: </w:t>
      </w:r>
    </w:p>
    <w:p w:rsidR="00DD1358" w:rsidRDefault="00DD1358" w:rsidP="00DD1358">
      <w:pPr>
        <w:tabs>
          <w:tab w:val="left" w:pos="426"/>
        </w:tabs>
        <w:spacing w:after="0" w:line="240" w:lineRule="auto"/>
        <w:ind w:left="2977" w:hanging="2977"/>
        <w:jc w:val="both"/>
        <w:rPr>
          <w:rFonts w:ascii="Times New Roman" w:hAnsi="Times New Roman" w:cs="Times New Roman"/>
          <w:sz w:val="24"/>
          <w:szCs w:val="28"/>
        </w:rPr>
      </w:pPr>
    </w:p>
    <w:p w:rsidR="00DD1358" w:rsidRPr="00D71725" w:rsidRDefault="00DD1358" w:rsidP="00DD1358">
      <w:pPr>
        <w:tabs>
          <w:tab w:val="left" w:pos="426"/>
        </w:tabs>
        <w:spacing w:after="0" w:line="240" w:lineRule="auto"/>
        <w:ind w:left="2977" w:hanging="2977"/>
        <w:jc w:val="both"/>
        <w:rPr>
          <w:rFonts w:ascii="Times New Roman" w:hAnsi="Times New Roman" w:cs="Times New Roman"/>
          <w:sz w:val="24"/>
          <w:szCs w:val="28"/>
        </w:rPr>
      </w:pPr>
    </w:p>
    <w:p w:rsidR="00DD1358" w:rsidRPr="00D71725" w:rsidRDefault="00DD1358" w:rsidP="00DD1358">
      <w:pPr>
        <w:tabs>
          <w:tab w:val="left" w:pos="426"/>
        </w:tabs>
        <w:spacing w:after="0" w:line="240" w:lineRule="auto"/>
        <w:ind w:left="2977" w:hanging="2977"/>
        <w:jc w:val="both"/>
        <w:rPr>
          <w:rFonts w:ascii="Times New Roman" w:hAnsi="Times New Roman"/>
          <w:sz w:val="24"/>
          <w:szCs w:val="24"/>
        </w:rPr>
      </w:pPr>
      <w:r w:rsidRPr="003457D5">
        <w:rPr>
          <w:rFonts w:ascii="Times New Roman" w:hAnsi="Times New Roman"/>
          <w:sz w:val="24"/>
          <w:szCs w:val="24"/>
        </w:rPr>
        <w:t>Nama Mahasiswa</w:t>
      </w:r>
      <w:r w:rsidRPr="003457D5">
        <w:rPr>
          <w:rFonts w:ascii="Times New Roman" w:hAnsi="Times New Roman"/>
          <w:sz w:val="24"/>
          <w:szCs w:val="24"/>
        </w:rPr>
        <w:tab/>
        <w:t xml:space="preserve">: </w:t>
      </w:r>
    </w:p>
    <w:p w:rsidR="00DD1358" w:rsidRPr="00D71725" w:rsidRDefault="00DD1358" w:rsidP="00DD1358">
      <w:pPr>
        <w:tabs>
          <w:tab w:val="left" w:pos="2127"/>
          <w:tab w:val="left" w:pos="2977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3457D5">
        <w:rPr>
          <w:rFonts w:ascii="Times New Roman" w:hAnsi="Times New Roman"/>
          <w:sz w:val="24"/>
          <w:szCs w:val="24"/>
        </w:rPr>
        <w:t>NIM</w:t>
      </w:r>
      <w:r w:rsidRPr="003457D5">
        <w:rPr>
          <w:rFonts w:ascii="Times New Roman" w:hAnsi="Times New Roman"/>
          <w:sz w:val="24"/>
          <w:szCs w:val="24"/>
        </w:rPr>
        <w:tab/>
      </w:r>
      <w:r w:rsidRPr="003457D5">
        <w:rPr>
          <w:rFonts w:ascii="Times New Roman" w:hAnsi="Times New Roman"/>
          <w:sz w:val="24"/>
          <w:szCs w:val="24"/>
        </w:rPr>
        <w:tab/>
        <w:t xml:space="preserve">: </w:t>
      </w:r>
    </w:p>
    <w:p w:rsidR="00DD1358" w:rsidRDefault="00DD1358" w:rsidP="00DD1358">
      <w:pPr>
        <w:spacing w:after="0" w:line="360" w:lineRule="auto"/>
        <w:ind w:left="2977" w:hanging="2977"/>
        <w:jc w:val="both"/>
        <w:rPr>
          <w:rFonts w:ascii="Times New Roman" w:hAnsi="Times New Roman"/>
          <w:sz w:val="24"/>
          <w:szCs w:val="24"/>
        </w:rPr>
      </w:pPr>
      <w:r w:rsidRPr="003457D5">
        <w:rPr>
          <w:rFonts w:ascii="Times New Roman" w:hAnsi="Times New Roman"/>
          <w:sz w:val="24"/>
          <w:szCs w:val="24"/>
        </w:rPr>
        <w:t>Departemen/Program Studi</w:t>
      </w:r>
      <w:r w:rsidRPr="003457D5">
        <w:rPr>
          <w:rFonts w:ascii="Times New Roman" w:hAnsi="Times New Roman"/>
          <w:sz w:val="24"/>
          <w:szCs w:val="24"/>
        </w:rPr>
        <w:tab/>
        <w:t xml:space="preserve">: </w:t>
      </w:r>
    </w:p>
    <w:p w:rsidR="00DD1358" w:rsidRPr="00D71725" w:rsidRDefault="00DD1358" w:rsidP="00DD1358">
      <w:pPr>
        <w:spacing w:after="0" w:line="360" w:lineRule="auto"/>
        <w:ind w:left="2977" w:hanging="2977"/>
        <w:jc w:val="both"/>
        <w:rPr>
          <w:rFonts w:ascii="Times New Roman" w:hAnsi="Times New Roman"/>
          <w:sz w:val="24"/>
          <w:szCs w:val="24"/>
        </w:rPr>
      </w:pPr>
    </w:p>
    <w:p w:rsidR="00DD1358" w:rsidRPr="003457D5" w:rsidRDefault="00DD1358" w:rsidP="00DD1358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DD1358" w:rsidRPr="003457D5" w:rsidRDefault="00DD1358" w:rsidP="00DD1358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DD1358" w:rsidRPr="003457D5" w:rsidRDefault="00DD1358" w:rsidP="00DD1358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DD1358" w:rsidRPr="003457D5" w:rsidRDefault="00DD1358" w:rsidP="00DD1358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3457D5">
        <w:rPr>
          <w:rFonts w:ascii="Times New Roman" w:hAnsi="Times New Roman"/>
          <w:sz w:val="24"/>
          <w:szCs w:val="24"/>
        </w:rPr>
        <w:tab/>
      </w:r>
      <w:r w:rsidRPr="003457D5">
        <w:rPr>
          <w:rFonts w:ascii="Times New Roman" w:hAnsi="Times New Roman"/>
          <w:sz w:val="24"/>
          <w:szCs w:val="24"/>
        </w:rPr>
        <w:tab/>
      </w:r>
      <w:r w:rsidRPr="003457D5">
        <w:rPr>
          <w:rFonts w:ascii="Times New Roman" w:hAnsi="Times New Roman"/>
          <w:sz w:val="24"/>
          <w:szCs w:val="24"/>
        </w:rPr>
        <w:tab/>
      </w:r>
      <w:r w:rsidRPr="003457D5">
        <w:rPr>
          <w:rFonts w:ascii="Times New Roman" w:hAnsi="Times New Roman"/>
          <w:sz w:val="24"/>
          <w:szCs w:val="24"/>
        </w:rPr>
        <w:tab/>
        <w:t>Menyetujui,</w:t>
      </w:r>
    </w:p>
    <w:p w:rsidR="00DD1358" w:rsidRPr="003457D5" w:rsidRDefault="00DD1358" w:rsidP="00DD1358">
      <w:pPr>
        <w:tabs>
          <w:tab w:val="left" w:pos="1080"/>
          <w:tab w:val="left" w:pos="5760"/>
        </w:tabs>
        <w:spacing w:after="0"/>
        <w:rPr>
          <w:rFonts w:ascii="Times New Roman" w:hAnsi="Times New Roman"/>
          <w:b/>
          <w:sz w:val="24"/>
          <w:szCs w:val="24"/>
        </w:rPr>
      </w:pPr>
    </w:p>
    <w:p w:rsidR="00DD1358" w:rsidRPr="003457D5" w:rsidRDefault="00DD1358" w:rsidP="007E590A">
      <w:pPr>
        <w:tabs>
          <w:tab w:val="left" w:pos="4680"/>
        </w:tabs>
        <w:spacing w:after="0"/>
        <w:rPr>
          <w:rFonts w:ascii="Times New Roman" w:hAnsi="Times New Roman"/>
          <w:sz w:val="24"/>
          <w:szCs w:val="24"/>
        </w:rPr>
      </w:pPr>
      <w:r w:rsidRPr="003457D5">
        <w:rPr>
          <w:rFonts w:ascii="Times New Roman" w:hAnsi="Times New Roman"/>
          <w:sz w:val="24"/>
          <w:szCs w:val="24"/>
        </w:rPr>
        <w:t>DosenPembimbing I</w:t>
      </w:r>
      <w:r w:rsidRPr="003457D5">
        <w:rPr>
          <w:rFonts w:ascii="Times New Roman" w:hAnsi="Times New Roman"/>
          <w:sz w:val="24"/>
          <w:szCs w:val="24"/>
        </w:rPr>
        <w:tab/>
        <w:t>DosenPembimbing II</w:t>
      </w:r>
    </w:p>
    <w:p w:rsidR="00DD1358" w:rsidRPr="003457D5" w:rsidRDefault="00DD1358" w:rsidP="00DD1358">
      <w:pPr>
        <w:spacing w:after="0"/>
        <w:rPr>
          <w:rFonts w:ascii="Times New Roman" w:hAnsi="Times New Roman"/>
          <w:sz w:val="24"/>
          <w:szCs w:val="24"/>
        </w:rPr>
      </w:pPr>
    </w:p>
    <w:p w:rsidR="00DD1358" w:rsidRDefault="00DD1358" w:rsidP="00DD1358">
      <w:pPr>
        <w:spacing w:after="0"/>
        <w:rPr>
          <w:rFonts w:ascii="Times New Roman" w:hAnsi="Times New Roman"/>
          <w:sz w:val="24"/>
          <w:szCs w:val="24"/>
        </w:rPr>
      </w:pPr>
    </w:p>
    <w:p w:rsidR="007E590A" w:rsidRDefault="007E590A" w:rsidP="00DD1358">
      <w:pPr>
        <w:spacing w:after="0"/>
        <w:rPr>
          <w:rFonts w:ascii="Times New Roman" w:hAnsi="Times New Roman"/>
          <w:sz w:val="24"/>
          <w:szCs w:val="24"/>
        </w:rPr>
      </w:pPr>
    </w:p>
    <w:p w:rsidR="007E590A" w:rsidRPr="003457D5" w:rsidRDefault="007E590A" w:rsidP="00DD1358">
      <w:pPr>
        <w:spacing w:after="0"/>
        <w:rPr>
          <w:rFonts w:ascii="Times New Roman" w:hAnsi="Times New Roman"/>
          <w:sz w:val="24"/>
          <w:szCs w:val="24"/>
        </w:rPr>
      </w:pPr>
    </w:p>
    <w:p w:rsidR="00DD1358" w:rsidRDefault="00DD1358" w:rsidP="00DD1358">
      <w:pPr>
        <w:spacing w:after="0"/>
        <w:rPr>
          <w:rFonts w:ascii="Times New Roman" w:hAnsi="Times New Roman"/>
          <w:sz w:val="24"/>
          <w:szCs w:val="24"/>
        </w:rPr>
      </w:pPr>
    </w:p>
    <w:p w:rsidR="00DD1358" w:rsidRDefault="00DD1358" w:rsidP="00DD1358">
      <w:pPr>
        <w:spacing w:after="0"/>
        <w:rPr>
          <w:rFonts w:ascii="Times New Roman" w:hAnsi="Times New Roman"/>
          <w:sz w:val="24"/>
          <w:szCs w:val="24"/>
        </w:rPr>
      </w:pPr>
    </w:p>
    <w:p w:rsidR="00DD1358" w:rsidRDefault="00DD1358" w:rsidP="007E590A">
      <w:pPr>
        <w:tabs>
          <w:tab w:val="left" w:pos="4680"/>
        </w:tabs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ma</w:t>
      </w:r>
      <w:r>
        <w:rPr>
          <w:rFonts w:ascii="Times New Roman" w:hAnsi="Times New Roman"/>
          <w:sz w:val="24"/>
          <w:szCs w:val="24"/>
        </w:rPr>
        <w:tab/>
      </w:r>
      <w:r w:rsidR="007E590A"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 xml:space="preserve">ama </w:t>
      </w:r>
    </w:p>
    <w:p w:rsidR="00DD1358" w:rsidRPr="00A66DC8" w:rsidRDefault="007E590A" w:rsidP="007E590A">
      <w:pPr>
        <w:tabs>
          <w:tab w:val="left" w:pos="4680"/>
        </w:tabs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IP </w:t>
      </w:r>
      <w:r>
        <w:rPr>
          <w:rFonts w:ascii="Times New Roman" w:hAnsi="Times New Roman"/>
          <w:sz w:val="24"/>
          <w:szCs w:val="24"/>
        </w:rPr>
        <w:tab/>
        <w:t>NIP</w:t>
      </w:r>
    </w:p>
    <w:p w:rsidR="00DD1358" w:rsidRPr="003457D5" w:rsidRDefault="00DD1358" w:rsidP="00DD1358">
      <w:pPr>
        <w:spacing w:after="0"/>
        <w:rPr>
          <w:rFonts w:ascii="Times New Roman" w:hAnsi="Times New Roman"/>
          <w:sz w:val="24"/>
          <w:szCs w:val="24"/>
        </w:rPr>
      </w:pPr>
    </w:p>
    <w:p w:rsidR="00DD1358" w:rsidRPr="00A66DC8" w:rsidRDefault="00DD1358" w:rsidP="00DD1358">
      <w:pPr>
        <w:spacing w:after="0"/>
        <w:rPr>
          <w:rFonts w:ascii="Times New Roman" w:hAnsi="Times New Roman"/>
          <w:sz w:val="24"/>
          <w:szCs w:val="24"/>
        </w:rPr>
      </w:pPr>
    </w:p>
    <w:p w:rsidR="00DD1358" w:rsidRPr="003457D5" w:rsidRDefault="00DD1358" w:rsidP="00DD135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D1358" w:rsidRPr="003457D5" w:rsidRDefault="00DD1358" w:rsidP="00DD1358">
      <w:pPr>
        <w:tabs>
          <w:tab w:val="left" w:pos="562"/>
          <w:tab w:val="left" w:pos="743"/>
          <w:tab w:val="left" w:pos="1843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8"/>
        </w:rPr>
      </w:pPr>
      <w:r w:rsidRPr="003457D5">
        <w:rPr>
          <w:rFonts w:ascii="Times New Roman" w:hAnsi="Times New Roman" w:cs="Times New Roman"/>
          <w:sz w:val="24"/>
          <w:szCs w:val="28"/>
        </w:rPr>
        <w:t xml:space="preserve">Mengetahui, </w:t>
      </w:r>
    </w:p>
    <w:p w:rsidR="00DD1358" w:rsidRPr="003457D5" w:rsidRDefault="00DD1358" w:rsidP="00DD1358">
      <w:pPr>
        <w:tabs>
          <w:tab w:val="left" w:pos="562"/>
          <w:tab w:val="left" w:pos="743"/>
          <w:tab w:val="left" w:pos="1843"/>
        </w:tabs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DD1358" w:rsidRPr="003457D5" w:rsidRDefault="00DD1358" w:rsidP="00DD1358">
      <w:pPr>
        <w:tabs>
          <w:tab w:val="left" w:pos="562"/>
          <w:tab w:val="left" w:pos="743"/>
          <w:tab w:val="left" w:pos="1843"/>
        </w:tabs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3457D5">
        <w:rPr>
          <w:rFonts w:ascii="Times New Roman" w:hAnsi="Times New Roman"/>
          <w:sz w:val="24"/>
          <w:szCs w:val="24"/>
        </w:rPr>
        <w:t>Ketua Program Studi</w:t>
      </w:r>
    </w:p>
    <w:p w:rsidR="00DD1358" w:rsidRPr="00D71725" w:rsidRDefault="00DD1358" w:rsidP="00DD1358">
      <w:pPr>
        <w:tabs>
          <w:tab w:val="left" w:pos="1843"/>
        </w:tabs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..</w:t>
      </w:r>
    </w:p>
    <w:p w:rsidR="00DD1358" w:rsidRPr="003457D5" w:rsidRDefault="00DD1358" w:rsidP="00DD1358">
      <w:pPr>
        <w:tabs>
          <w:tab w:val="left" w:pos="1843"/>
        </w:tabs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DD1358" w:rsidRPr="003457D5" w:rsidRDefault="00DD1358" w:rsidP="00DD1358">
      <w:pPr>
        <w:tabs>
          <w:tab w:val="left" w:pos="1843"/>
        </w:tabs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DD1358" w:rsidRDefault="00DD1358" w:rsidP="00DD1358">
      <w:pPr>
        <w:tabs>
          <w:tab w:val="left" w:pos="1843"/>
        </w:tabs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7E590A" w:rsidRPr="003457D5" w:rsidRDefault="007E590A" w:rsidP="00DD1358">
      <w:pPr>
        <w:tabs>
          <w:tab w:val="left" w:pos="1843"/>
        </w:tabs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DD1358" w:rsidRPr="003457D5" w:rsidRDefault="00DD1358" w:rsidP="00DD1358">
      <w:pPr>
        <w:tabs>
          <w:tab w:val="left" w:pos="1843"/>
        </w:tabs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DD1358" w:rsidRPr="003457D5" w:rsidRDefault="00DD1358" w:rsidP="00DD1358">
      <w:pPr>
        <w:tabs>
          <w:tab w:val="left" w:pos="1843"/>
        </w:tabs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DD1358" w:rsidRPr="00D71725" w:rsidRDefault="00DD1358" w:rsidP="00DD1358">
      <w:pPr>
        <w:spacing w:after="0" w:line="240" w:lineRule="auto"/>
        <w:ind w:left="284"/>
        <w:jc w:val="center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>Nama</w:t>
      </w:r>
    </w:p>
    <w:p w:rsidR="00DD1358" w:rsidRPr="003457D5" w:rsidRDefault="00DD1358" w:rsidP="00DD1358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  <w:r w:rsidRPr="003457D5">
        <w:rPr>
          <w:rFonts w:ascii="Times New Roman" w:hAnsi="Times New Roman"/>
          <w:sz w:val="24"/>
          <w:szCs w:val="24"/>
        </w:rPr>
        <w:t xml:space="preserve"> NIP. </w:t>
      </w:r>
    </w:p>
    <w:p w:rsidR="00DD1358" w:rsidRDefault="00DD1358" w:rsidP="00283474">
      <w:pPr>
        <w:spacing w:line="276" w:lineRule="auto"/>
        <w:ind w:right="13"/>
        <w:jc w:val="center"/>
        <w:rPr>
          <w:rFonts w:ascii="Times New Roman" w:eastAsia="Times New Roman" w:hAnsi="Times New Roman" w:cs="Times New Roman"/>
          <w:b/>
          <w:spacing w:val="-1"/>
          <w:sz w:val="28"/>
          <w:szCs w:val="28"/>
        </w:rPr>
      </w:pPr>
    </w:p>
    <w:p w:rsidR="00DD1358" w:rsidRDefault="00DD1358" w:rsidP="00283474">
      <w:pPr>
        <w:spacing w:line="276" w:lineRule="auto"/>
        <w:ind w:right="13"/>
        <w:jc w:val="center"/>
        <w:rPr>
          <w:rFonts w:ascii="Times New Roman" w:eastAsia="Times New Roman" w:hAnsi="Times New Roman" w:cs="Times New Roman"/>
          <w:b/>
          <w:spacing w:val="-1"/>
          <w:sz w:val="28"/>
          <w:szCs w:val="28"/>
        </w:rPr>
      </w:pPr>
    </w:p>
    <w:p w:rsidR="00DD1358" w:rsidRDefault="00DD1358" w:rsidP="00283474">
      <w:pPr>
        <w:spacing w:line="276" w:lineRule="auto"/>
        <w:ind w:right="13"/>
        <w:jc w:val="center"/>
        <w:rPr>
          <w:rFonts w:ascii="Times New Roman" w:eastAsia="Times New Roman" w:hAnsi="Times New Roman" w:cs="Times New Roman"/>
          <w:b/>
          <w:spacing w:val="-1"/>
          <w:sz w:val="28"/>
          <w:szCs w:val="28"/>
        </w:rPr>
      </w:pPr>
    </w:p>
    <w:p w:rsidR="00306D33" w:rsidRDefault="00306D33" w:rsidP="00306D33">
      <w:pPr>
        <w:spacing w:line="276" w:lineRule="auto"/>
        <w:ind w:right="13"/>
        <w:jc w:val="center"/>
        <w:rPr>
          <w:sz w:val="28"/>
          <w:szCs w:val="28"/>
        </w:rPr>
      </w:pPr>
      <w:r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lastRenderedPageBreak/>
        <w:t>LE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>B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AR</w:t>
      </w:r>
      <w:r>
        <w:rPr>
          <w:rFonts w:ascii="Times New Roman" w:eastAsia="Times New Roman" w:hAnsi="Times New Roman" w:cs="Times New Roman"/>
          <w:b/>
          <w:spacing w:val="1"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NG</w:t>
      </w:r>
      <w:r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SAHAN UJIAN</w:t>
      </w:r>
    </w:p>
    <w:p w:rsidR="00306D33" w:rsidRDefault="00306D33" w:rsidP="00306D33">
      <w:pPr>
        <w:spacing w:line="276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915"/>
        <w:gridCol w:w="4012"/>
      </w:tblGrid>
      <w:tr w:rsidR="00306D33" w:rsidTr="00710548">
        <w:tc>
          <w:tcPr>
            <w:tcW w:w="3915" w:type="dxa"/>
          </w:tcPr>
          <w:p w:rsidR="00306D33" w:rsidRDefault="00306D33" w:rsidP="00710548">
            <w:pPr>
              <w:tabs>
                <w:tab w:val="right" w:pos="3699"/>
              </w:tabs>
            </w:pP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JudulSkripsi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:</w:t>
            </w:r>
          </w:p>
        </w:tc>
        <w:tc>
          <w:tcPr>
            <w:tcW w:w="4012" w:type="dxa"/>
          </w:tcPr>
          <w:p w:rsidR="00306D33" w:rsidRDefault="00306D33" w:rsidP="00710548">
            <w:pPr>
              <w:rPr>
                <w:rFonts w:ascii="Times New Roman" w:eastAsia="Calibri" w:hAnsi="Times New Roman" w:cs="Times New Roman"/>
                <w:sz w:val="24"/>
                <w:szCs w:val="32"/>
              </w:rPr>
            </w:pPr>
          </w:p>
          <w:p w:rsidR="00306D33" w:rsidRDefault="00306D33" w:rsidP="00710548"/>
          <w:p w:rsidR="00306D33" w:rsidRDefault="00306D33" w:rsidP="00710548"/>
        </w:tc>
      </w:tr>
      <w:tr w:rsidR="00306D33" w:rsidTr="00710548">
        <w:tc>
          <w:tcPr>
            <w:tcW w:w="3915" w:type="dxa"/>
          </w:tcPr>
          <w:p w:rsidR="00306D33" w:rsidRDefault="00306D33" w:rsidP="00710548">
            <w:pPr>
              <w:tabs>
                <w:tab w:val="right" w:pos="3699"/>
              </w:tabs>
            </w:pP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Nama Mahasisw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:</w:t>
            </w:r>
          </w:p>
        </w:tc>
        <w:tc>
          <w:tcPr>
            <w:tcW w:w="4012" w:type="dxa"/>
          </w:tcPr>
          <w:p w:rsidR="00306D33" w:rsidRDefault="00306D33" w:rsidP="00710548"/>
        </w:tc>
      </w:tr>
      <w:tr w:rsidR="00306D33" w:rsidTr="00710548">
        <w:tc>
          <w:tcPr>
            <w:tcW w:w="3915" w:type="dxa"/>
          </w:tcPr>
          <w:p w:rsidR="00306D33" w:rsidRDefault="00306D33" w:rsidP="00710548">
            <w:pPr>
              <w:tabs>
                <w:tab w:val="right" w:pos="3699"/>
              </w:tabs>
            </w:pP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NomorIndukMahasisw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:</w:t>
            </w:r>
          </w:p>
        </w:tc>
        <w:tc>
          <w:tcPr>
            <w:tcW w:w="4012" w:type="dxa"/>
          </w:tcPr>
          <w:p w:rsidR="00306D33" w:rsidRDefault="00306D33" w:rsidP="00710548"/>
        </w:tc>
      </w:tr>
      <w:tr w:rsidR="00306D33" w:rsidTr="00710548">
        <w:tc>
          <w:tcPr>
            <w:tcW w:w="3915" w:type="dxa"/>
          </w:tcPr>
          <w:p w:rsidR="00306D33" w:rsidRDefault="00306D33" w:rsidP="007105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right" w:pos="3699"/>
              </w:tabs>
            </w:pP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Departemen / Program Studi</w:t>
            </w: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:</w:t>
            </w:r>
          </w:p>
        </w:tc>
        <w:tc>
          <w:tcPr>
            <w:tcW w:w="4012" w:type="dxa"/>
          </w:tcPr>
          <w:p w:rsidR="00306D33" w:rsidRPr="00F31C61" w:rsidRDefault="00306D33" w:rsidP="00710548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306D33" w:rsidRDefault="00306D33" w:rsidP="00710548"/>
        </w:tc>
      </w:tr>
      <w:tr w:rsidR="00306D33" w:rsidTr="00710548">
        <w:tc>
          <w:tcPr>
            <w:tcW w:w="3915" w:type="dxa"/>
          </w:tcPr>
          <w:p w:rsidR="00306D33" w:rsidRDefault="00306D33" w:rsidP="00710548">
            <w:pPr>
              <w:tabs>
                <w:tab w:val="right" w:pos="3699"/>
              </w:tabs>
            </w:pP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Fakulta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:</w:t>
            </w:r>
          </w:p>
        </w:tc>
        <w:tc>
          <w:tcPr>
            <w:tcW w:w="4012" w:type="dxa"/>
          </w:tcPr>
          <w:p w:rsidR="00306D33" w:rsidRDefault="00306D33" w:rsidP="00710548"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Perikanan dan IlmuKelautan</w:t>
            </w:r>
          </w:p>
        </w:tc>
      </w:tr>
    </w:tbl>
    <w:p w:rsidR="00306D33" w:rsidRPr="004605ED" w:rsidRDefault="00306D33" w:rsidP="00306D33">
      <w:pPr>
        <w:tabs>
          <w:tab w:val="left" w:pos="0"/>
        </w:tabs>
        <w:spacing w:after="0" w:line="240" w:lineRule="auto"/>
        <w:rPr>
          <w:rFonts w:ascii="Times New Roman" w:eastAsia="Calibri" w:hAnsi="Times New Roman" w:cs="Times New Roman"/>
          <w:caps/>
          <w:sz w:val="24"/>
          <w:szCs w:val="32"/>
        </w:rPr>
      </w:pPr>
    </w:p>
    <w:p w:rsidR="00306D33" w:rsidRDefault="00306D33" w:rsidP="00306D33">
      <w:pPr>
        <w:spacing w:line="240" w:lineRule="auto"/>
        <w:ind w:right="-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k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psi</w:t>
      </w:r>
      <w:r w:rsidR="006401D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 w:rsidR="006401D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ah</w:t>
      </w:r>
      <w:r w:rsidR="006401D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angkan</w:t>
      </w:r>
      <w:r w:rsidR="006401D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hadapan</w:t>
      </w:r>
      <w:r w:rsidR="006401D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 w:rsidR="006401D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ng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</w:p>
    <w:p w:rsidR="00306D33" w:rsidRPr="004605ED" w:rsidRDefault="00306D33" w:rsidP="00306D33">
      <w:pPr>
        <w:spacing w:line="240" w:lineRule="auto"/>
        <w:ind w:right="-1"/>
        <w:jc w:val="center"/>
        <w:rPr>
          <w:rFonts w:ascii="Times New Roman" w:hAnsi="Times New Roman" w:cs="Times New Roman"/>
          <w:sz w:val="24"/>
          <w:szCs w:val="24"/>
        </w:rPr>
      </w:pPr>
      <w:r w:rsidRPr="004605ED">
        <w:rPr>
          <w:rFonts w:ascii="Times New Roman" w:hAnsi="Times New Roman" w:cs="Times New Roman"/>
          <w:sz w:val="24"/>
          <w:szCs w:val="24"/>
        </w:rPr>
        <w:t>Pada Tanggal: 14 Feb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4605ED">
        <w:rPr>
          <w:rFonts w:ascii="Times New Roman" w:hAnsi="Times New Roman" w:cs="Times New Roman"/>
          <w:sz w:val="24"/>
          <w:szCs w:val="24"/>
        </w:rPr>
        <w:t>uari 2020</w:t>
      </w:r>
      <w:r w:rsidR="006401D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06D33" w:rsidRPr="004605ED" w:rsidRDefault="00306D33" w:rsidP="00306D33">
      <w:pPr>
        <w:spacing w:line="240" w:lineRule="auto"/>
        <w:ind w:right="-1"/>
        <w:jc w:val="center"/>
        <w:rPr>
          <w:rFonts w:ascii="Times New Roman" w:hAnsi="Times New Roman" w:cs="Times New Roman"/>
          <w:sz w:val="24"/>
          <w:szCs w:val="24"/>
        </w:rPr>
      </w:pPr>
    </w:p>
    <w:p w:rsidR="00306D33" w:rsidRPr="004605ED" w:rsidRDefault="00306D33" w:rsidP="00306D33">
      <w:pPr>
        <w:spacing w:line="240" w:lineRule="auto"/>
        <w:ind w:right="-1"/>
        <w:jc w:val="center"/>
        <w:rPr>
          <w:rFonts w:ascii="Times New Roman" w:hAnsi="Times New Roman" w:cs="Times New Roman"/>
          <w:sz w:val="24"/>
          <w:szCs w:val="24"/>
        </w:rPr>
      </w:pPr>
      <w:r w:rsidRPr="004605ED">
        <w:rPr>
          <w:rFonts w:ascii="Times New Roman" w:hAnsi="Times New Roman" w:cs="Times New Roman"/>
          <w:sz w:val="24"/>
          <w:szCs w:val="24"/>
        </w:rPr>
        <w:t>Mengesahka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08"/>
        <w:gridCol w:w="4508"/>
      </w:tblGrid>
      <w:tr w:rsidR="00306D33" w:rsidRPr="00315BF7" w:rsidTr="00710548">
        <w:trPr>
          <w:trHeight w:val="1508"/>
        </w:trPr>
        <w:tc>
          <w:tcPr>
            <w:tcW w:w="4508" w:type="dxa"/>
          </w:tcPr>
          <w:p w:rsidR="00306D33" w:rsidRPr="00315BF7" w:rsidRDefault="00306D33" w:rsidP="00710548">
            <w:pPr>
              <w:spacing w:before="29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Ketua</w:t>
            </w:r>
            <w:r w:rsidR="006401DB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Penguji</w:t>
            </w:r>
          </w:p>
          <w:p w:rsidR="00306D33" w:rsidRPr="00315BF7" w:rsidRDefault="00306D33" w:rsidP="00710548">
            <w:pPr>
              <w:spacing w:line="200" w:lineRule="exact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306D33" w:rsidRPr="00315BF7" w:rsidRDefault="00306D33" w:rsidP="00710548">
            <w:pPr>
              <w:spacing w:line="200" w:lineRule="exact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306D33" w:rsidRPr="00315BF7" w:rsidRDefault="00306D33" w:rsidP="00710548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508" w:type="dxa"/>
          </w:tcPr>
          <w:p w:rsidR="00306D33" w:rsidRPr="00315BF7" w:rsidRDefault="00306D33" w:rsidP="00710548">
            <w:pPr>
              <w:spacing w:before="29"/>
              <w:ind w:left="569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Sekretaris</w:t>
            </w:r>
            <w:r w:rsidR="006401DB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Penguji</w:t>
            </w:r>
          </w:p>
          <w:p w:rsidR="00306D33" w:rsidRPr="00315BF7" w:rsidRDefault="00306D33" w:rsidP="00710548">
            <w:pPr>
              <w:ind w:left="56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06D33" w:rsidRPr="00862552" w:rsidTr="00710548">
        <w:trPr>
          <w:trHeight w:val="890"/>
        </w:trPr>
        <w:tc>
          <w:tcPr>
            <w:tcW w:w="4508" w:type="dxa"/>
          </w:tcPr>
          <w:p w:rsidR="00306D33" w:rsidRDefault="00306D33" w:rsidP="00710548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2"/>
                <w:szCs w:val="22"/>
                <w:u w:val="single"/>
              </w:rPr>
            </w:pPr>
            <w:r>
              <w:rPr>
                <w:rFonts w:ascii="Times New Roman" w:hAnsi="Times New Roman" w:cs="Times New Roman"/>
                <w:bCs/>
                <w:sz w:val="22"/>
                <w:szCs w:val="22"/>
                <w:u w:val="single"/>
              </w:rPr>
              <w:t>NAMA</w:t>
            </w:r>
          </w:p>
          <w:p w:rsidR="00306D33" w:rsidRPr="00FB7CB3" w:rsidRDefault="00306D33" w:rsidP="00710548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2"/>
                <w:szCs w:val="22"/>
                <w:u w:val="single"/>
              </w:rPr>
            </w:pPr>
            <w:r w:rsidRPr="00FB7CB3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NIP. </w:t>
            </w:r>
          </w:p>
        </w:tc>
        <w:tc>
          <w:tcPr>
            <w:tcW w:w="4508" w:type="dxa"/>
          </w:tcPr>
          <w:p w:rsidR="00306D33" w:rsidRPr="00FB7CB3" w:rsidRDefault="00306D33" w:rsidP="00710548">
            <w:pPr>
              <w:spacing w:after="0" w:line="240" w:lineRule="auto"/>
              <w:ind w:left="569"/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u w:val="single"/>
              </w:rPr>
              <w:t>NAMA</w:t>
            </w:r>
          </w:p>
          <w:p w:rsidR="00306D33" w:rsidRPr="00FB7CB3" w:rsidRDefault="00306D33" w:rsidP="00710548">
            <w:pPr>
              <w:spacing w:after="0" w:line="240" w:lineRule="auto"/>
              <w:ind w:left="569"/>
              <w:rPr>
                <w:rFonts w:ascii="Times New Roman" w:hAnsi="Times New Roman" w:cs="Times New Roman"/>
                <w:sz w:val="22"/>
                <w:szCs w:val="22"/>
              </w:rPr>
            </w:pPr>
            <w:r w:rsidRPr="00FB7CB3">
              <w:rPr>
                <w:rFonts w:ascii="Times New Roman" w:hAnsi="Times New Roman" w:cs="Times New Roman"/>
                <w:sz w:val="22"/>
                <w:szCs w:val="22"/>
              </w:rPr>
              <w:t xml:space="preserve">NIP. </w:t>
            </w:r>
          </w:p>
          <w:p w:rsidR="00306D33" w:rsidRPr="00FB7CB3" w:rsidRDefault="00306D33" w:rsidP="00710548">
            <w:pPr>
              <w:ind w:left="56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06D33" w:rsidRPr="00862552" w:rsidTr="00710548">
        <w:trPr>
          <w:trHeight w:val="1389"/>
        </w:trPr>
        <w:tc>
          <w:tcPr>
            <w:tcW w:w="4508" w:type="dxa"/>
          </w:tcPr>
          <w:p w:rsidR="00306D33" w:rsidRPr="00FB7CB3" w:rsidRDefault="00306D33" w:rsidP="0071054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B7CB3">
              <w:rPr>
                <w:rFonts w:ascii="Times New Roman" w:hAnsi="Times New Roman" w:cs="Times New Roman"/>
                <w:sz w:val="22"/>
                <w:szCs w:val="22"/>
              </w:rPr>
              <w:t>Anggota</w:t>
            </w:r>
            <w:r w:rsidR="006401D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FB7CB3">
              <w:rPr>
                <w:rFonts w:ascii="Times New Roman" w:hAnsi="Times New Roman" w:cs="Times New Roman"/>
                <w:sz w:val="22"/>
                <w:szCs w:val="22"/>
              </w:rPr>
              <w:t>Penguji</w:t>
            </w:r>
          </w:p>
        </w:tc>
        <w:tc>
          <w:tcPr>
            <w:tcW w:w="4508" w:type="dxa"/>
          </w:tcPr>
          <w:p w:rsidR="00306D33" w:rsidRPr="00FB7CB3" w:rsidRDefault="00306D33" w:rsidP="00710548">
            <w:pPr>
              <w:ind w:left="569"/>
              <w:rPr>
                <w:rFonts w:ascii="Times New Roman" w:hAnsi="Times New Roman" w:cs="Times New Roman"/>
                <w:sz w:val="22"/>
                <w:szCs w:val="22"/>
              </w:rPr>
            </w:pPr>
            <w:r w:rsidRPr="00FB7CB3">
              <w:rPr>
                <w:rFonts w:ascii="Times New Roman" w:hAnsi="Times New Roman" w:cs="Times New Roman"/>
                <w:sz w:val="22"/>
                <w:szCs w:val="22"/>
              </w:rPr>
              <w:t>Anggota</w:t>
            </w:r>
            <w:r w:rsidR="006401D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FB7CB3">
              <w:rPr>
                <w:rFonts w:ascii="Times New Roman" w:hAnsi="Times New Roman" w:cs="Times New Roman"/>
                <w:sz w:val="22"/>
                <w:szCs w:val="22"/>
              </w:rPr>
              <w:t>Penguji</w:t>
            </w:r>
          </w:p>
        </w:tc>
      </w:tr>
      <w:tr w:rsidR="00306D33" w:rsidRPr="00862552" w:rsidTr="00710548">
        <w:tc>
          <w:tcPr>
            <w:tcW w:w="4508" w:type="dxa"/>
          </w:tcPr>
          <w:p w:rsidR="00306D33" w:rsidRPr="00FB7CB3" w:rsidRDefault="00306D33" w:rsidP="00710548">
            <w:pPr>
              <w:spacing w:after="0"/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u w:val="single"/>
              </w:rPr>
              <w:t>NAMA</w:t>
            </w:r>
          </w:p>
          <w:p w:rsidR="00306D33" w:rsidRPr="00FB7CB3" w:rsidRDefault="00306D33" w:rsidP="0071054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FB7CB3">
              <w:rPr>
                <w:rFonts w:ascii="Times New Roman" w:hAnsi="Times New Roman" w:cs="Times New Roman"/>
                <w:sz w:val="22"/>
                <w:szCs w:val="22"/>
              </w:rPr>
              <w:t xml:space="preserve">NIP. </w:t>
            </w:r>
          </w:p>
        </w:tc>
        <w:tc>
          <w:tcPr>
            <w:tcW w:w="4508" w:type="dxa"/>
          </w:tcPr>
          <w:p w:rsidR="00306D33" w:rsidRPr="00FB7CB3" w:rsidRDefault="00306D33" w:rsidP="00710548">
            <w:pPr>
              <w:spacing w:after="0"/>
              <w:ind w:left="569"/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u w:val="single"/>
              </w:rPr>
              <w:t>NAMA</w:t>
            </w:r>
          </w:p>
          <w:p w:rsidR="00306D33" w:rsidRPr="00FB7CB3" w:rsidRDefault="00306D33" w:rsidP="00710548">
            <w:pPr>
              <w:spacing w:after="0"/>
              <w:ind w:left="569"/>
              <w:rPr>
                <w:rFonts w:ascii="Times New Roman" w:hAnsi="Times New Roman" w:cs="Times New Roman"/>
                <w:sz w:val="22"/>
                <w:szCs w:val="22"/>
              </w:rPr>
            </w:pPr>
            <w:r w:rsidRPr="00FB7CB3">
              <w:rPr>
                <w:rFonts w:ascii="Times New Roman" w:hAnsi="Times New Roman" w:cs="Times New Roman"/>
                <w:sz w:val="22"/>
                <w:szCs w:val="22"/>
              </w:rPr>
              <w:t xml:space="preserve">NIP. </w:t>
            </w:r>
          </w:p>
        </w:tc>
      </w:tr>
      <w:tr w:rsidR="00306D33" w:rsidRPr="00862552" w:rsidTr="00710548">
        <w:trPr>
          <w:trHeight w:val="1889"/>
        </w:trPr>
        <w:tc>
          <w:tcPr>
            <w:tcW w:w="9016" w:type="dxa"/>
            <w:gridSpan w:val="2"/>
          </w:tcPr>
          <w:p w:rsidR="00306D33" w:rsidRDefault="00306D33" w:rsidP="00710548">
            <w:pPr>
              <w:spacing w:before="29"/>
              <w:ind w:right="34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:rsidR="00306D33" w:rsidRPr="00FB7CB3" w:rsidRDefault="00306D33" w:rsidP="00710548">
            <w:pPr>
              <w:spacing w:before="29" w:after="0"/>
              <w:ind w:right="3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B7CB3">
              <w:rPr>
                <w:rFonts w:ascii="Times New Roman" w:eastAsia="Times New Roman" w:hAnsi="Times New Roman" w:cs="Times New Roman"/>
                <w:sz w:val="22"/>
                <w:szCs w:val="22"/>
              </w:rPr>
              <w:t>Ke</w:t>
            </w:r>
            <w:r w:rsidRPr="00FB7CB3">
              <w:rPr>
                <w:rFonts w:ascii="Times New Roman" w:eastAsia="Times New Roman" w:hAnsi="Times New Roman" w:cs="Times New Roman"/>
                <w:spacing w:val="-1"/>
                <w:sz w:val="22"/>
                <w:szCs w:val="22"/>
              </w:rPr>
              <w:t>t</w:t>
            </w:r>
            <w:r w:rsidRPr="00FB7CB3">
              <w:rPr>
                <w:rFonts w:ascii="Times New Roman" w:eastAsia="Times New Roman" w:hAnsi="Times New Roman" w:cs="Times New Roman"/>
                <w:sz w:val="22"/>
                <w:szCs w:val="22"/>
              </w:rPr>
              <w:t>ua</w:t>
            </w:r>
          </w:p>
          <w:p w:rsidR="00306D33" w:rsidRPr="00FB7CB3" w:rsidRDefault="00306D33" w:rsidP="00710548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bookmarkStart w:id="0" w:name="_GoBack"/>
            <w:r w:rsidRPr="003B2F4C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Program Studi</w:t>
            </w:r>
            <w:bookmarkEnd w:id="0"/>
            <w:r>
              <w:rPr>
                <w:rFonts w:ascii="Times New Roman" w:eastAsia="Times New Roman" w:hAnsi="Times New Roman" w:cs="Times New Roman"/>
                <w:spacing w:val="-1"/>
                <w:sz w:val="22"/>
                <w:szCs w:val="22"/>
              </w:rPr>
              <w:t>…………….</w:t>
            </w:r>
          </w:p>
          <w:p w:rsidR="00306D33" w:rsidRDefault="00306D33" w:rsidP="0071054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306D33" w:rsidRDefault="00306D33" w:rsidP="0071054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306D33" w:rsidRPr="00FB7CB3" w:rsidRDefault="00306D33" w:rsidP="0071054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06D33" w:rsidRPr="00862552" w:rsidTr="00710548">
        <w:trPr>
          <w:trHeight w:val="75"/>
        </w:trPr>
        <w:tc>
          <w:tcPr>
            <w:tcW w:w="9016" w:type="dxa"/>
            <w:gridSpan w:val="2"/>
          </w:tcPr>
          <w:p w:rsidR="00306D33" w:rsidRPr="00FB7CB3" w:rsidRDefault="00306D33" w:rsidP="00710548">
            <w:pPr>
              <w:spacing w:after="0"/>
              <w:ind w:right="3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2"/>
                <w:szCs w:val="22"/>
                <w:u w:val="single" w:color="000000"/>
              </w:rPr>
              <w:t xml:space="preserve">Nama </w:t>
            </w:r>
          </w:p>
          <w:p w:rsidR="00306D33" w:rsidRPr="00FB7CB3" w:rsidRDefault="00306D33" w:rsidP="00710548">
            <w:pPr>
              <w:spacing w:after="0"/>
              <w:ind w:right="3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B7CB3">
              <w:rPr>
                <w:rFonts w:ascii="Times New Roman" w:eastAsia="Times New Roman" w:hAnsi="Times New Roman" w:cs="Times New Roman"/>
                <w:spacing w:val="-1"/>
                <w:sz w:val="22"/>
                <w:szCs w:val="22"/>
              </w:rPr>
              <w:t>N</w:t>
            </w:r>
            <w:r w:rsidRPr="00FB7CB3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IP. </w:t>
            </w:r>
          </w:p>
        </w:tc>
      </w:tr>
    </w:tbl>
    <w:p w:rsidR="00306D33" w:rsidRDefault="00306D33" w:rsidP="00306D33"/>
    <w:p w:rsidR="00306D33" w:rsidRDefault="00306D33" w:rsidP="00283474">
      <w:pPr>
        <w:spacing w:line="276" w:lineRule="auto"/>
        <w:ind w:right="13"/>
        <w:jc w:val="center"/>
        <w:rPr>
          <w:rFonts w:ascii="Times New Roman" w:eastAsia="Times New Roman" w:hAnsi="Times New Roman" w:cs="Times New Roman"/>
          <w:b/>
          <w:spacing w:val="-1"/>
          <w:sz w:val="28"/>
          <w:szCs w:val="28"/>
        </w:rPr>
      </w:pPr>
    </w:p>
    <w:p w:rsidR="00283474" w:rsidRDefault="00283474" w:rsidP="00283474">
      <w:pPr>
        <w:spacing w:line="276" w:lineRule="auto"/>
        <w:ind w:right="13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lastRenderedPageBreak/>
        <w:t>LE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>B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AR</w:t>
      </w:r>
      <w:r w:rsidR="006401DB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spacing w:val="1"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NG</w:t>
      </w:r>
      <w:r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SAHAN</w:t>
      </w:r>
    </w:p>
    <w:p w:rsidR="00283474" w:rsidRDefault="00283474" w:rsidP="00283474">
      <w:pPr>
        <w:spacing w:before="17" w:line="276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915"/>
        <w:gridCol w:w="4012"/>
      </w:tblGrid>
      <w:tr w:rsidR="00283474" w:rsidTr="00FA26F5">
        <w:tc>
          <w:tcPr>
            <w:tcW w:w="3915" w:type="dxa"/>
          </w:tcPr>
          <w:p w:rsidR="00283474" w:rsidRDefault="00283474" w:rsidP="00FA26F5">
            <w:pPr>
              <w:tabs>
                <w:tab w:val="right" w:pos="3699"/>
              </w:tabs>
            </w:pP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Judul</w:t>
            </w:r>
            <w:r w:rsidR="006401D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Skripsi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:</w:t>
            </w:r>
          </w:p>
        </w:tc>
        <w:tc>
          <w:tcPr>
            <w:tcW w:w="4012" w:type="dxa"/>
          </w:tcPr>
          <w:p w:rsidR="00283474" w:rsidRDefault="00283474" w:rsidP="00FA26F5">
            <w:pPr>
              <w:rPr>
                <w:rFonts w:ascii="Times New Roman" w:eastAsia="Calibri" w:hAnsi="Times New Roman" w:cs="Times New Roman"/>
                <w:sz w:val="24"/>
                <w:szCs w:val="32"/>
              </w:rPr>
            </w:pPr>
          </w:p>
          <w:p w:rsidR="00995DC1" w:rsidRDefault="00995DC1" w:rsidP="00FA26F5">
            <w:pPr>
              <w:rPr>
                <w:rFonts w:ascii="Times New Roman" w:eastAsia="Calibri" w:hAnsi="Times New Roman" w:cs="Times New Roman"/>
                <w:sz w:val="24"/>
                <w:szCs w:val="32"/>
              </w:rPr>
            </w:pPr>
          </w:p>
          <w:p w:rsidR="00995DC1" w:rsidRDefault="00995DC1" w:rsidP="00FA26F5"/>
        </w:tc>
      </w:tr>
      <w:tr w:rsidR="00283474" w:rsidTr="00FA26F5">
        <w:tc>
          <w:tcPr>
            <w:tcW w:w="3915" w:type="dxa"/>
          </w:tcPr>
          <w:p w:rsidR="00283474" w:rsidRDefault="00283474" w:rsidP="00FA26F5">
            <w:pPr>
              <w:tabs>
                <w:tab w:val="right" w:pos="3699"/>
              </w:tabs>
            </w:pP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Nama Mahasisw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:</w:t>
            </w:r>
          </w:p>
        </w:tc>
        <w:tc>
          <w:tcPr>
            <w:tcW w:w="4012" w:type="dxa"/>
          </w:tcPr>
          <w:p w:rsidR="00283474" w:rsidRDefault="00283474" w:rsidP="00FA26F5"/>
        </w:tc>
      </w:tr>
      <w:tr w:rsidR="00283474" w:rsidTr="00FA26F5">
        <w:tc>
          <w:tcPr>
            <w:tcW w:w="3915" w:type="dxa"/>
          </w:tcPr>
          <w:p w:rsidR="00283474" w:rsidRDefault="00283474" w:rsidP="00FA26F5">
            <w:pPr>
              <w:tabs>
                <w:tab w:val="right" w:pos="3699"/>
              </w:tabs>
            </w:pP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Nomor</w:t>
            </w:r>
            <w:r w:rsidR="006401D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Induk</w:t>
            </w:r>
            <w:r w:rsidR="006401D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Mahasisw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:</w:t>
            </w:r>
          </w:p>
        </w:tc>
        <w:tc>
          <w:tcPr>
            <w:tcW w:w="4012" w:type="dxa"/>
          </w:tcPr>
          <w:p w:rsidR="00283474" w:rsidRDefault="00283474" w:rsidP="00FA26F5"/>
        </w:tc>
      </w:tr>
      <w:tr w:rsidR="00283474" w:rsidTr="00FA26F5">
        <w:tc>
          <w:tcPr>
            <w:tcW w:w="3915" w:type="dxa"/>
          </w:tcPr>
          <w:p w:rsidR="00283474" w:rsidRDefault="00283474" w:rsidP="00FA26F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right" w:pos="3699"/>
              </w:tabs>
            </w:pP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Departemen / Program Studi</w:t>
            </w: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:</w:t>
            </w:r>
          </w:p>
        </w:tc>
        <w:tc>
          <w:tcPr>
            <w:tcW w:w="4012" w:type="dxa"/>
          </w:tcPr>
          <w:p w:rsidR="00283474" w:rsidRPr="00F31C61" w:rsidRDefault="00283474" w:rsidP="00FA26F5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283474" w:rsidRDefault="00283474" w:rsidP="00FA26F5"/>
        </w:tc>
      </w:tr>
      <w:tr w:rsidR="00283474" w:rsidTr="00FA26F5">
        <w:tc>
          <w:tcPr>
            <w:tcW w:w="3915" w:type="dxa"/>
          </w:tcPr>
          <w:p w:rsidR="00283474" w:rsidRDefault="00283474" w:rsidP="00FA26F5">
            <w:pPr>
              <w:tabs>
                <w:tab w:val="right" w:pos="3699"/>
              </w:tabs>
            </w:pP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Fakulta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:</w:t>
            </w:r>
          </w:p>
        </w:tc>
        <w:tc>
          <w:tcPr>
            <w:tcW w:w="4012" w:type="dxa"/>
          </w:tcPr>
          <w:p w:rsidR="00283474" w:rsidRDefault="00283474" w:rsidP="00FA26F5"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Perikanan dan Ilmu</w:t>
            </w:r>
            <w:r w:rsidR="006401D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Kelautan</w:t>
            </w:r>
          </w:p>
        </w:tc>
      </w:tr>
    </w:tbl>
    <w:p w:rsidR="00283474" w:rsidRDefault="00283474" w:rsidP="00283474">
      <w:pPr>
        <w:spacing w:line="200" w:lineRule="exact"/>
      </w:pPr>
    </w:p>
    <w:p w:rsidR="00283474" w:rsidRDefault="00283474" w:rsidP="00283474">
      <w:pPr>
        <w:spacing w:line="200" w:lineRule="exact"/>
      </w:pPr>
    </w:p>
    <w:p w:rsidR="00283474" w:rsidRDefault="00283474" w:rsidP="00283474">
      <w:pPr>
        <w:spacing w:line="240" w:lineRule="auto"/>
        <w:ind w:right="296"/>
        <w:jc w:val="center"/>
        <w:rPr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Mengesahkan:</w:t>
      </w:r>
    </w:p>
    <w:p w:rsidR="00283474" w:rsidRDefault="00283474" w:rsidP="00283474">
      <w:pPr>
        <w:spacing w:before="4" w:line="240" w:lineRule="auto"/>
        <w:rPr>
          <w:sz w:val="13"/>
          <w:szCs w:val="13"/>
        </w:rPr>
      </w:pPr>
    </w:p>
    <w:p w:rsidR="00283474" w:rsidRDefault="00283474" w:rsidP="00283474">
      <w:pPr>
        <w:spacing w:line="240" w:lineRule="auto"/>
      </w:pPr>
    </w:p>
    <w:tbl>
      <w:tblPr>
        <w:tblStyle w:val="TableGrid"/>
        <w:tblW w:w="10398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561"/>
        <w:gridCol w:w="4837"/>
      </w:tblGrid>
      <w:tr w:rsidR="00A971AF" w:rsidRPr="00A971AF" w:rsidTr="007E590A">
        <w:trPr>
          <w:trHeight w:val="1791"/>
        </w:trPr>
        <w:tc>
          <w:tcPr>
            <w:tcW w:w="5561" w:type="dxa"/>
          </w:tcPr>
          <w:p w:rsidR="00283474" w:rsidRPr="00A971AF" w:rsidRDefault="00202B99" w:rsidP="00FA26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mbimbing I</w:t>
            </w:r>
          </w:p>
        </w:tc>
        <w:tc>
          <w:tcPr>
            <w:tcW w:w="4837" w:type="dxa"/>
          </w:tcPr>
          <w:p w:rsidR="00283474" w:rsidRPr="00A971AF" w:rsidRDefault="00202B99" w:rsidP="00FA26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mbimbing II</w:t>
            </w:r>
          </w:p>
        </w:tc>
      </w:tr>
      <w:tr w:rsidR="00283474" w:rsidTr="007E590A">
        <w:trPr>
          <w:trHeight w:val="1420"/>
        </w:trPr>
        <w:tc>
          <w:tcPr>
            <w:tcW w:w="5561" w:type="dxa"/>
          </w:tcPr>
          <w:p w:rsidR="00283474" w:rsidRPr="00A8260B" w:rsidRDefault="00A971AF" w:rsidP="00FA26F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NAMA</w:t>
            </w:r>
          </w:p>
          <w:p w:rsidR="00283474" w:rsidRPr="00A8260B" w:rsidRDefault="00283474" w:rsidP="00FA26F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260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NIP. </w:t>
            </w:r>
          </w:p>
        </w:tc>
        <w:tc>
          <w:tcPr>
            <w:tcW w:w="4837" w:type="dxa"/>
          </w:tcPr>
          <w:p w:rsidR="00283474" w:rsidRPr="00A8260B" w:rsidRDefault="00A971AF" w:rsidP="00FA26F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NAMA</w:t>
            </w:r>
          </w:p>
          <w:p w:rsidR="00283474" w:rsidRPr="00A8260B" w:rsidRDefault="00283474" w:rsidP="00FA26F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260B">
              <w:rPr>
                <w:rFonts w:ascii="Times New Roman" w:hAnsi="Times New Roman" w:cs="Times New Roman"/>
                <w:sz w:val="24"/>
                <w:szCs w:val="24"/>
              </w:rPr>
              <w:t xml:space="preserve">NIP. </w:t>
            </w:r>
          </w:p>
        </w:tc>
      </w:tr>
      <w:tr w:rsidR="00283474" w:rsidTr="007E590A">
        <w:trPr>
          <w:trHeight w:val="2109"/>
        </w:trPr>
        <w:tc>
          <w:tcPr>
            <w:tcW w:w="5561" w:type="dxa"/>
          </w:tcPr>
          <w:p w:rsidR="007E590A" w:rsidRDefault="007E590A" w:rsidP="00FA26F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83474" w:rsidRPr="00A8260B" w:rsidRDefault="00283474" w:rsidP="00FA26F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260B">
              <w:rPr>
                <w:rFonts w:ascii="Times New Roman" w:hAnsi="Times New Roman" w:cs="Times New Roman"/>
                <w:sz w:val="24"/>
                <w:szCs w:val="24"/>
              </w:rPr>
              <w:t>Dekan</w:t>
            </w:r>
          </w:p>
          <w:p w:rsidR="00283474" w:rsidRPr="00A8260B" w:rsidRDefault="00283474" w:rsidP="00FA26F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260B">
              <w:rPr>
                <w:rFonts w:ascii="Times New Roman" w:hAnsi="Times New Roman" w:cs="Times New Roman"/>
                <w:sz w:val="24"/>
                <w:szCs w:val="24"/>
              </w:rPr>
              <w:t>Fakultas</w:t>
            </w:r>
            <w:r w:rsidR="006401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8260B">
              <w:rPr>
                <w:rFonts w:ascii="Times New Roman" w:hAnsi="Times New Roman" w:cs="Times New Roman"/>
                <w:sz w:val="24"/>
                <w:szCs w:val="24"/>
              </w:rPr>
              <w:t>Perikanan dan Ilmu</w:t>
            </w:r>
            <w:r w:rsidR="006401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8260B">
              <w:rPr>
                <w:rFonts w:ascii="Times New Roman" w:hAnsi="Times New Roman" w:cs="Times New Roman"/>
                <w:sz w:val="24"/>
                <w:szCs w:val="24"/>
              </w:rPr>
              <w:t>Kelautan</w:t>
            </w:r>
          </w:p>
          <w:p w:rsidR="00283474" w:rsidRPr="00A8260B" w:rsidRDefault="00283474" w:rsidP="00FA26F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260B">
              <w:rPr>
                <w:rFonts w:ascii="Times New Roman" w:hAnsi="Times New Roman" w:cs="Times New Roman"/>
                <w:sz w:val="24"/>
                <w:szCs w:val="24"/>
              </w:rPr>
              <w:t>Universitas</w:t>
            </w:r>
            <w:r w:rsidR="006401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8260B">
              <w:rPr>
                <w:rFonts w:ascii="Times New Roman" w:hAnsi="Times New Roman" w:cs="Times New Roman"/>
                <w:sz w:val="24"/>
                <w:szCs w:val="24"/>
              </w:rPr>
              <w:t>Diponegoro</w:t>
            </w:r>
          </w:p>
        </w:tc>
        <w:tc>
          <w:tcPr>
            <w:tcW w:w="4837" w:type="dxa"/>
          </w:tcPr>
          <w:p w:rsidR="007E590A" w:rsidRDefault="007E590A" w:rsidP="00FA26F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83474" w:rsidRPr="00A8260B" w:rsidRDefault="00283474" w:rsidP="00FA26F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8260B">
              <w:rPr>
                <w:rFonts w:ascii="Times New Roman" w:hAnsi="Times New Roman" w:cs="Times New Roman"/>
                <w:sz w:val="24"/>
                <w:szCs w:val="24"/>
              </w:rPr>
              <w:t>Ketua</w:t>
            </w:r>
          </w:p>
          <w:p w:rsidR="00283474" w:rsidRPr="00A8260B" w:rsidRDefault="00283474" w:rsidP="00FA26F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ertemen</w:t>
            </w:r>
            <w:r w:rsidR="00995DC1">
              <w:rPr>
                <w:rFonts w:ascii="Times New Roman" w:hAnsi="Times New Roman" w:cs="Times New Roman"/>
                <w:sz w:val="24"/>
                <w:szCs w:val="24"/>
              </w:rPr>
              <w:t>…………….</w:t>
            </w:r>
          </w:p>
        </w:tc>
      </w:tr>
      <w:tr w:rsidR="00283474" w:rsidTr="007E590A">
        <w:tc>
          <w:tcPr>
            <w:tcW w:w="5561" w:type="dxa"/>
          </w:tcPr>
          <w:p w:rsidR="007E590A" w:rsidRDefault="007E590A" w:rsidP="00FA26F5">
            <w:pPr>
              <w:spacing w:line="276" w:lineRule="auto"/>
              <w:ind w:right="-41"/>
              <w:rPr>
                <w:rFonts w:ascii="Times New Roman" w:eastAsia="Times New Roman" w:hAnsi="Times New Roman" w:cs="Times New Roman"/>
                <w:sz w:val="24"/>
                <w:szCs w:val="24"/>
                <w:u w:val="single" w:color="000000"/>
              </w:rPr>
            </w:pPr>
          </w:p>
          <w:p w:rsidR="007E590A" w:rsidRDefault="007E590A" w:rsidP="00FA26F5">
            <w:pPr>
              <w:spacing w:line="276" w:lineRule="auto"/>
              <w:ind w:right="-41"/>
              <w:rPr>
                <w:rFonts w:ascii="Times New Roman" w:eastAsia="Times New Roman" w:hAnsi="Times New Roman" w:cs="Times New Roman"/>
                <w:sz w:val="24"/>
                <w:szCs w:val="24"/>
                <w:u w:val="single" w:color="000000"/>
              </w:rPr>
            </w:pPr>
          </w:p>
          <w:p w:rsidR="006401DB" w:rsidRDefault="00283474" w:rsidP="00FA26F5">
            <w:pPr>
              <w:spacing w:line="276" w:lineRule="auto"/>
              <w:ind w:right="-4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260B">
              <w:rPr>
                <w:rFonts w:ascii="Times New Roman" w:eastAsia="Times New Roman" w:hAnsi="Times New Roman" w:cs="Times New Roman"/>
                <w:sz w:val="24"/>
                <w:szCs w:val="24"/>
                <w:u w:val="single" w:color="000000"/>
              </w:rPr>
              <w:t xml:space="preserve">Prof. Ir. </w:t>
            </w:r>
            <w:r w:rsidRPr="00A8260B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u w:val="single" w:color="000000"/>
              </w:rPr>
              <w:t>T</w:t>
            </w:r>
            <w:r w:rsidRPr="00A8260B">
              <w:rPr>
                <w:rFonts w:ascii="Times New Roman" w:eastAsia="Times New Roman" w:hAnsi="Times New Roman" w:cs="Times New Roman"/>
                <w:sz w:val="24"/>
                <w:szCs w:val="24"/>
                <w:u w:val="single" w:color="000000"/>
              </w:rPr>
              <w:t>ri W</w:t>
            </w:r>
            <w:r w:rsidRPr="00A8260B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u w:val="single" w:color="000000"/>
              </w:rPr>
              <w:t>i</w:t>
            </w:r>
            <w:r w:rsidRPr="00A8260B">
              <w:rPr>
                <w:rFonts w:ascii="Times New Roman" w:eastAsia="Times New Roman" w:hAnsi="Times New Roman" w:cs="Times New Roman"/>
                <w:sz w:val="24"/>
                <w:szCs w:val="24"/>
                <w:u w:val="single" w:color="000000"/>
              </w:rPr>
              <w:t>narniAg</w:t>
            </w:r>
            <w:r w:rsidRPr="00A8260B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u w:val="single" w:color="000000"/>
              </w:rPr>
              <w:t>u</w:t>
            </w:r>
            <w:r w:rsidRPr="00A8260B">
              <w:rPr>
                <w:rFonts w:ascii="Times New Roman" w:eastAsia="Times New Roman" w:hAnsi="Times New Roman" w:cs="Times New Roman"/>
                <w:sz w:val="24"/>
                <w:szCs w:val="24"/>
                <w:u w:val="single" w:color="000000"/>
              </w:rPr>
              <w:t>s</w:t>
            </w:r>
            <w:r w:rsidRPr="00A8260B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u w:val="single" w:color="000000"/>
              </w:rPr>
              <w:t>ti</w:t>
            </w:r>
            <w:r w:rsidRPr="00A8260B">
              <w:rPr>
                <w:rFonts w:ascii="Times New Roman" w:eastAsia="Times New Roman" w:hAnsi="Times New Roman" w:cs="Times New Roman"/>
                <w:sz w:val="24"/>
                <w:szCs w:val="24"/>
                <w:u w:val="single" w:color="000000"/>
              </w:rPr>
              <w:t>n</w:t>
            </w:r>
            <w:r w:rsidRPr="00A8260B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u w:val="single" w:color="000000"/>
              </w:rPr>
              <w:t>i</w:t>
            </w:r>
            <w:r w:rsidRPr="00A8260B">
              <w:rPr>
                <w:rFonts w:ascii="Times New Roman" w:eastAsia="Times New Roman" w:hAnsi="Times New Roman" w:cs="Times New Roman"/>
                <w:sz w:val="24"/>
                <w:szCs w:val="24"/>
                <w:u w:val="single" w:color="000000"/>
              </w:rPr>
              <w:t>, M.Sc., Ph</w:t>
            </w:r>
            <w:r w:rsidRPr="00A8260B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u w:val="single" w:color="000000"/>
              </w:rPr>
              <w:t>.</w:t>
            </w:r>
            <w:r w:rsidRPr="00A8260B">
              <w:rPr>
                <w:rFonts w:ascii="Times New Roman" w:eastAsia="Times New Roman" w:hAnsi="Times New Roman" w:cs="Times New Roman"/>
                <w:sz w:val="24"/>
                <w:szCs w:val="24"/>
                <w:u w:val="single" w:color="000000"/>
              </w:rPr>
              <w:t>D</w:t>
            </w:r>
            <w:r w:rsidRPr="00A826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283474" w:rsidRPr="00A8260B" w:rsidRDefault="00283474" w:rsidP="00FA26F5">
            <w:pPr>
              <w:spacing w:line="276" w:lineRule="auto"/>
              <w:ind w:right="-41"/>
              <w:rPr>
                <w:rFonts w:ascii="Times New Roman" w:hAnsi="Times New Roman" w:cs="Times New Roman"/>
                <w:sz w:val="24"/>
                <w:szCs w:val="24"/>
              </w:rPr>
            </w:pPr>
            <w:r w:rsidRPr="00A8260B">
              <w:rPr>
                <w:rFonts w:ascii="Times New Roman" w:eastAsia="Times New Roman" w:hAnsi="Times New Roman" w:cs="Times New Roman"/>
                <w:sz w:val="24"/>
                <w:szCs w:val="24"/>
              </w:rPr>
              <w:t>NIP. 19650821 199001 2 001</w:t>
            </w:r>
          </w:p>
          <w:p w:rsidR="00283474" w:rsidRPr="00A8260B" w:rsidRDefault="00283474" w:rsidP="00FA26F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37" w:type="dxa"/>
          </w:tcPr>
          <w:p w:rsidR="007E590A" w:rsidRDefault="007E590A" w:rsidP="00FA26F5">
            <w:pPr>
              <w:spacing w:after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  <w:p w:rsidR="007E590A" w:rsidRDefault="007E590A" w:rsidP="00FA26F5">
            <w:pPr>
              <w:spacing w:after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  <w:p w:rsidR="007E590A" w:rsidRDefault="007E590A" w:rsidP="00FA26F5">
            <w:pPr>
              <w:spacing w:after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  <w:p w:rsidR="00283474" w:rsidRPr="00A8260B" w:rsidRDefault="00995DC1" w:rsidP="00FA26F5">
            <w:pPr>
              <w:spacing w:after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NAMA KA DEP </w:t>
            </w:r>
          </w:p>
          <w:p w:rsidR="00283474" w:rsidRPr="00A8260B" w:rsidRDefault="00283474" w:rsidP="00FA26F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8260B">
              <w:rPr>
                <w:rFonts w:ascii="Times New Roman" w:hAnsi="Times New Roman" w:cs="Times New Roman"/>
                <w:sz w:val="24"/>
                <w:szCs w:val="24"/>
              </w:rPr>
              <w:t xml:space="preserve">NIP. </w:t>
            </w:r>
            <w:r w:rsidR="00995DC1">
              <w:rPr>
                <w:rFonts w:ascii="Times New Roman" w:hAnsi="Times New Roman" w:cs="Times New Roman"/>
                <w:sz w:val="24"/>
                <w:szCs w:val="24"/>
              </w:rPr>
              <w:t xml:space="preserve"> …………..</w:t>
            </w:r>
          </w:p>
        </w:tc>
      </w:tr>
    </w:tbl>
    <w:p w:rsidR="00283474" w:rsidRDefault="00283474" w:rsidP="00283474"/>
    <w:p w:rsidR="00DD1358" w:rsidRDefault="00DD1358" w:rsidP="00283474"/>
    <w:p w:rsidR="00DD1358" w:rsidRPr="00AD05E5" w:rsidRDefault="00DD1358" w:rsidP="00283474">
      <w:pPr>
        <w:rPr>
          <w:sz w:val="28"/>
          <w:szCs w:val="28"/>
        </w:rPr>
      </w:pPr>
      <w:r w:rsidRPr="00AD05E5">
        <w:rPr>
          <w:sz w:val="28"/>
          <w:szCs w:val="28"/>
        </w:rPr>
        <w:lastRenderedPageBreak/>
        <w:t>Note :</w:t>
      </w:r>
    </w:p>
    <w:p w:rsidR="00DD1358" w:rsidRPr="00DD1358" w:rsidRDefault="00DD1358" w:rsidP="00DD1358">
      <w:pPr>
        <w:pStyle w:val="Header"/>
        <w:numPr>
          <w:ilvl w:val="0"/>
          <w:numId w:val="1"/>
        </w:numPr>
        <w:rPr>
          <w:sz w:val="24"/>
          <w:szCs w:val="24"/>
        </w:rPr>
      </w:pPr>
      <w:r w:rsidRPr="00AD05E5">
        <w:rPr>
          <w:sz w:val="28"/>
          <w:szCs w:val="28"/>
        </w:rPr>
        <w:t>Lembar</w:t>
      </w:r>
      <w:r w:rsidR="006401DB">
        <w:rPr>
          <w:sz w:val="28"/>
          <w:szCs w:val="28"/>
        </w:rPr>
        <w:t xml:space="preserve"> </w:t>
      </w:r>
      <w:r w:rsidRPr="00AD05E5">
        <w:rPr>
          <w:sz w:val="28"/>
          <w:szCs w:val="28"/>
        </w:rPr>
        <w:t>pengesahan</w:t>
      </w:r>
      <w:r w:rsidR="006401DB">
        <w:rPr>
          <w:sz w:val="28"/>
          <w:szCs w:val="28"/>
        </w:rPr>
        <w:t xml:space="preserve"> </w:t>
      </w:r>
      <w:r w:rsidRPr="00DD1358">
        <w:rPr>
          <w:sz w:val="24"/>
          <w:szCs w:val="24"/>
        </w:rPr>
        <w:t>pra-ujian</w:t>
      </w:r>
    </w:p>
    <w:p w:rsidR="00DD1358" w:rsidRPr="00DD1358" w:rsidRDefault="00DD1358" w:rsidP="00DD1358">
      <w:pPr>
        <w:pStyle w:val="Header"/>
        <w:numPr>
          <w:ilvl w:val="0"/>
          <w:numId w:val="1"/>
        </w:numPr>
        <w:rPr>
          <w:sz w:val="24"/>
          <w:szCs w:val="24"/>
        </w:rPr>
      </w:pPr>
      <w:r w:rsidRPr="00DD1358">
        <w:rPr>
          <w:sz w:val="24"/>
          <w:szCs w:val="24"/>
        </w:rPr>
        <w:t>Lembar</w:t>
      </w:r>
      <w:r w:rsidR="006401DB">
        <w:rPr>
          <w:sz w:val="24"/>
          <w:szCs w:val="24"/>
        </w:rPr>
        <w:t xml:space="preserve"> </w:t>
      </w:r>
      <w:r w:rsidRPr="00DD1358">
        <w:rPr>
          <w:sz w:val="24"/>
          <w:szCs w:val="24"/>
        </w:rPr>
        <w:t>pengesahan</w:t>
      </w:r>
      <w:r w:rsidR="006401DB">
        <w:rPr>
          <w:sz w:val="24"/>
          <w:szCs w:val="24"/>
        </w:rPr>
        <w:t xml:space="preserve"> </w:t>
      </w:r>
      <w:r w:rsidR="00427967">
        <w:rPr>
          <w:sz w:val="24"/>
          <w:szCs w:val="24"/>
        </w:rPr>
        <w:t xml:space="preserve">2 dan 3 </w:t>
      </w:r>
      <w:r>
        <w:rPr>
          <w:sz w:val="24"/>
          <w:szCs w:val="24"/>
        </w:rPr>
        <w:t>hanya</w:t>
      </w:r>
      <w:r w:rsidR="006401DB">
        <w:rPr>
          <w:sz w:val="24"/>
          <w:szCs w:val="24"/>
        </w:rPr>
        <w:t xml:space="preserve"> </w:t>
      </w:r>
      <w:r w:rsidRPr="00DD1358">
        <w:rPr>
          <w:sz w:val="24"/>
          <w:szCs w:val="24"/>
        </w:rPr>
        <w:t>setelah</w:t>
      </w:r>
      <w:r w:rsidR="006401DB">
        <w:rPr>
          <w:sz w:val="24"/>
          <w:szCs w:val="24"/>
        </w:rPr>
        <w:t xml:space="preserve"> </w:t>
      </w:r>
      <w:r w:rsidRPr="00DD1358">
        <w:rPr>
          <w:sz w:val="24"/>
          <w:szCs w:val="24"/>
        </w:rPr>
        <w:t>ujian</w:t>
      </w:r>
    </w:p>
    <w:p w:rsidR="00DD1358" w:rsidRDefault="00DD1358" w:rsidP="00DD1358">
      <w:pPr>
        <w:pStyle w:val="ListParagraph"/>
      </w:pPr>
    </w:p>
    <w:sectPr w:rsidR="00DD1358" w:rsidSect="005B1159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F5848" w:rsidRDefault="005F5848">
      <w:pPr>
        <w:spacing w:after="0" w:line="240" w:lineRule="auto"/>
      </w:pPr>
      <w:r>
        <w:separator/>
      </w:r>
    </w:p>
  </w:endnote>
  <w:endnote w:type="continuationSeparator" w:id="1">
    <w:p w:rsidR="005F5848" w:rsidRDefault="005F58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2621367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042B7" w:rsidRDefault="005B1159">
        <w:pPr>
          <w:pStyle w:val="Footer"/>
          <w:jc w:val="center"/>
        </w:pPr>
        <w:r>
          <w:fldChar w:fldCharType="begin"/>
        </w:r>
        <w:r w:rsidR="00283474">
          <w:instrText xml:space="preserve"> PAGE   \* MERGEFORMAT </w:instrText>
        </w:r>
        <w:r>
          <w:fldChar w:fldCharType="separate"/>
        </w:r>
        <w:r w:rsidR="006401D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042B7" w:rsidRDefault="005F5848" w:rsidP="00EE394E">
    <w:pPr>
      <w:pStyle w:val="Footer"/>
      <w:tabs>
        <w:tab w:val="clear" w:pos="4680"/>
        <w:tab w:val="clear" w:pos="9360"/>
        <w:tab w:val="right" w:pos="13436"/>
      </w:tabs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F5848" w:rsidRDefault="005F5848">
      <w:pPr>
        <w:spacing w:after="0" w:line="240" w:lineRule="auto"/>
      </w:pPr>
      <w:r>
        <w:separator/>
      </w:r>
    </w:p>
  </w:footnote>
  <w:footnote w:type="continuationSeparator" w:id="1">
    <w:p w:rsidR="005F5848" w:rsidRDefault="005F58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2671" w:rsidRDefault="005F5848">
    <w:pPr>
      <w:spacing w:line="0" w:lineRule="atLeast"/>
      <w:rPr>
        <w:sz w:val="0"/>
        <w:szCs w:val="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AA6038"/>
    <w:multiLevelType w:val="hybridMultilevel"/>
    <w:tmpl w:val="FC34008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rA0tTQwNjC0NDIxNjBR0lEKTi0uzszPAykwrAUALI1exCwAAAA="/>
  </w:docVars>
  <w:rsids>
    <w:rsidRoot w:val="00283474"/>
    <w:rsid w:val="00182948"/>
    <w:rsid w:val="00202B99"/>
    <w:rsid w:val="002606C7"/>
    <w:rsid w:val="00283474"/>
    <w:rsid w:val="00306D33"/>
    <w:rsid w:val="003B2F4C"/>
    <w:rsid w:val="00427967"/>
    <w:rsid w:val="005B1159"/>
    <w:rsid w:val="005F5848"/>
    <w:rsid w:val="006401DB"/>
    <w:rsid w:val="007430E7"/>
    <w:rsid w:val="007E590A"/>
    <w:rsid w:val="00995DC1"/>
    <w:rsid w:val="00A971AF"/>
    <w:rsid w:val="00AD05E5"/>
    <w:rsid w:val="00BE61F0"/>
    <w:rsid w:val="00CB527F"/>
    <w:rsid w:val="00DD1358"/>
    <w:rsid w:val="00E30D88"/>
    <w:rsid w:val="00ED0085"/>
    <w:rsid w:val="00EE5C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3474"/>
    <w:pPr>
      <w:spacing w:after="120" w:line="264" w:lineRule="auto"/>
    </w:pPr>
    <w:rPr>
      <w:rFonts w:eastAsiaTheme="minorEastAsia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834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3474"/>
    <w:rPr>
      <w:rFonts w:eastAsiaTheme="minorEastAsia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283474"/>
    <w:pPr>
      <w:spacing w:after="0" w:line="240" w:lineRule="auto"/>
    </w:pPr>
    <w:rPr>
      <w:rFonts w:eastAsiaTheme="minorEastAsia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D13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1358"/>
    <w:rPr>
      <w:rFonts w:eastAsiaTheme="minorEastAsia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DD135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 13</dc:creator>
  <cp:keywords/>
  <dc:description/>
  <cp:lastModifiedBy>Ilmu Kelautan</cp:lastModifiedBy>
  <cp:revision>5</cp:revision>
  <dcterms:created xsi:type="dcterms:W3CDTF">2020-04-10T02:59:00Z</dcterms:created>
  <dcterms:modified xsi:type="dcterms:W3CDTF">2020-04-13T01:29:00Z</dcterms:modified>
</cp:coreProperties>
</file>